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16002" w14:textId="77777777" w:rsidR="00315B5F" w:rsidRDefault="00315B5F" w:rsidP="00315B5F">
      <w:r>
        <w:t xml:space="preserve"># Stream Monitoring Habitat Data Exchange Specifications </w:t>
      </w:r>
    </w:p>
    <w:p w14:paraId="151D2118" w14:textId="2B9972A8" w:rsidR="00315B5F" w:rsidRDefault="00315B5F" w:rsidP="00315B5F">
      <w:r>
        <w:t xml:space="preserve">[Stream Monitoring Habitat Data Exchange Specifications](MetricLevelExchangeSpecifications.docx) are a standard for exchanging metric-level habitat data based on the Darwin Core principled as outlined by </w:t>
      </w:r>
      <w:proofErr w:type="spellStart"/>
      <w:r>
        <w:t>Wieczorek</w:t>
      </w:r>
      <w:proofErr w:type="spellEnd"/>
      <w:r>
        <w:t xml:space="preserve"> et al. in 2012. The </w:t>
      </w:r>
      <w:r>
        <w:t>Darwin</w:t>
      </w:r>
      <w:r>
        <w:t xml:space="preserve"> Core standard is maintained at the Git Hub repository https://github.com/tdwg/dwc. The Stream Habitat Metric Data Integration working group facilitated by the Pacific Northwest Aquatic Monitoring Partnership (https://www.pnamp.org/project/habitat-metric-data-integration) and the USGS </w:t>
      </w:r>
      <w:r>
        <w:t>adapted</w:t>
      </w:r>
      <w:r>
        <w:t xml:space="preserve"> the Darwin Core standard for stream </w:t>
      </w:r>
      <w:r>
        <w:t>habitat</w:t>
      </w:r>
      <w:r>
        <w:t xml:space="preserve"> metrics. </w:t>
      </w:r>
    </w:p>
    <w:p w14:paraId="198B4C92" w14:textId="77777777" w:rsidR="00315B5F" w:rsidRDefault="00315B5F" w:rsidP="00315B5F"/>
    <w:p w14:paraId="10052F05" w14:textId="48808C71" w:rsidR="00315B5F" w:rsidRDefault="00315B5F" w:rsidP="00315B5F">
      <w:r>
        <w:t xml:space="preserve">Data exchange specification are a set of guidelines, and rules for using and combining information. Rigorous data exchange specifications support reuse, promote interoperability, and reduce data integration costs (Morris and Frechette 2008, Hamm 2019). We modeled these data exchange specification for stream habitat data on the Darwin Core principles for exchanging biological data. As a use case we </w:t>
      </w:r>
      <w:r>
        <w:t>integrate</w:t>
      </w:r>
      <w:r>
        <w:t xml:space="preserve"> stream habitat metrics from three federal stream habitat monitoring programs in a </w:t>
      </w:r>
      <w:r>
        <w:t>separate</w:t>
      </w:r>
      <w:r>
        <w:t xml:space="preserve"> Git Hub Repository: https://github.com/rascully/Integrating-Stream-Monitoring-Data-From-Multiple-Programs. </w:t>
      </w:r>
    </w:p>
    <w:p w14:paraId="31E98C36" w14:textId="77777777" w:rsidR="00315B5F" w:rsidRDefault="00315B5F" w:rsidP="00315B5F"/>
    <w:p w14:paraId="67B4D2B3" w14:textId="77777777" w:rsidR="00315B5F" w:rsidRDefault="00315B5F" w:rsidP="00315B5F">
      <w:r>
        <w:t xml:space="preserve"># Structure </w:t>
      </w:r>
    </w:p>
    <w:p w14:paraId="1F040A20" w14:textId="2D64C542" w:rsidR="00315B5F" w:rsidRDefault="00315B5F" w:rsidP="00315B5F">
      <w:r>
        <w:t>We utilize the Darwin Core classes: Record-level, Location, Event, and Measurement or Fact [Data Structure](Figures/StructureOfDarwinCoreForHabitatMetrics.png). Class in Darwin Core are the title for a group of terms (</w:t>
      </w:r>
      <w:proofErr w:type="spellStart"/>
      <w:r>
        <w:t>Wieczorek</w:t>
      </w:r>
      <w:proofErr w:type="spellEnd"/>
      <w:r>
        <w:t xml:space="preserve"> et al. 2012). Record-level class documents information about each data set and linked to Location using the </w:t>
      </w:r>
      <w:proofErr w:type="spellStart"/>
      <w:r>
        <w:t>DatasetID</w:t>
      </w:r>
      <w:proofErr w:type="spellEnd"/>
      <w:r>
        <w:t xml:space="preserve">. Location class document the location and metadata about a specific location; it is associated with a sampling event using the </w:t>
      </w:r>
      <w:proofErr w:type="spellStart"/>
      <w:r>
        <w:t>LocationID</w:t>
      </w:r>
      <w:proofErr w:type="spellEnd"/>
      <w:r>
        <w:t xml:space="preserve">. Multiple events can be related to a single location. The Event class documents the data collection event and metadata about the sampling event. The event is linked to the specific metric using the </w:t>
      </w:r>
      <w:proofErr w:type="spellStart"/>
      <w:r>
        <w:t>EventID</w:t>
      </w:r>
      <w:proofErr w:type="spellEnd"/>
      <w:r>
        <w:t xml:space="preserve">.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data is suited to a star </w:t>
      </w:r>
      <w:r>
        <w:t>schema</w:t>
      </w:r>
      <w:r>
        <w:t xml:space="preserve"> [Data Schema](Figures/HabiatDataSharingSchema.png) </w:t>
      </w:r>
    </w:p>
    <w:p w14:paraId="79053315" w14:textId="77777777" w:rsidR="00315B5F" w:rsidRDefault="00315B5F" w:rsidP="00315B5F"/>
    <w:p w14:paraId="57859514" w14:textId="77777777" w:rsidR="00315B5F" w:rsidRDefault="00315B5F" w:rsidP="00315B5F">
      <w:r>
        <w:t xml:space="preserve">## Record Level Class </w:t>
      </w:r>
    </w:p>
    <w:p w14:paraId="3AB50233" w14:textId="77777777" w:rsidR="00315B5F" w:rsidRDefault="00315B5F" w:rsidP="00315B5F">
      <w:r>
        <w:t xml:space="preserve">The Record Level class documents the core elements of a data set, including information about the origin of the data set, who collected the data, and how to cite the data set. See details in the [Record Level table](Tables/RecordLevel_table.csv).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w:t>
      </w:r>
      <w:r>
        <w:lastRenderedPageBreak/>
        <w:t xml:space="preserve">build a repository, we recommend using USGS </w:t>
      </w:r>
      <w:proofErr w:type="spellStart"/>
      <w:r>
        <w:t>ScienceBase</w:t>
      </w:r>
      <w:proofErr w:type="spellEnd"/>
      <w:r>
        <w:t xml:space="preserve">, which is available to all. Find more information about </w:t>
      </w:r>
      <w:proofErr w:type="spellStart"/>
      <w:r>
        <w:t>ScienceBase</w:t>
      </w:r>
      <w:proofErr w:type="spellEnd"/>
      <w:r>
        <w:t xml:space="preserve"> here https://www.sciencebase.gov/about/.  </w:t>
      </w:r>
    </w:p>
    <w:p w14:paraId="4D222183" w14:textId="77777777" w:rsidR="00315B5F" w:rsidRDefault="00315B5F" w:rsidP="00315B5F"/>
    <w:p w14:paraId="316C8744" w14:textId="77777777" w:rsidR="00315B5F" w:rsidRDefault="00315B5F" w:rsidP="00315B5F">
      <w:r>
        <w:t>## Location</w:t>
      </w:r>
    </w:p>
    <w:p w14:paraId="2B8E0C07" w14:textId="77777777" w:rsidR="00315B5F" w:rsidRDefault="00315B5F" w:rsidP="00315B5F">
      <w:r>
        <w:t xml:space="preserve">Understanding where data are collected is critical to interpreting biological monitoring data.  The Location class describes where information are collected, see the list of terms in the [Location table](Tables/Location_table.csv).  There will be multiple locations in each data set. The </w:t>
      </w:r>
      <w:proofErr w:type="spellStart"/>
      <w:r>
        <w:t>locationID</w:t>
      </w:r>
      <w:proofErr w:type="spellEnd"/>
      <w:r>
        <w:t xml:space="preserve"> is the key to link locations to events. To view and analysis data from various sources, latitudes and longitude information must be constant among data sets; therefore, for this data all latitude and longitudes are converted to WGS1984.  </w:t>
      </w:r>
    </w:p>
    <w:p w14:paraId="03703799" w14:textId="77777777" w:rsidR="00315B5F" w:rsidRDefault="00315B5F" w:rsidP="00315B5F"/>
    <w:p w14:paraId="03118DE6" w14:textId="77777777" w:rsidR="00315B5F" w:rsidRDefault="00315B5F" w:rsidP="00315B5F">
      <w:r>
        <w:t>## Event</w:t>
      </w:r>
    </w:p>
    <w:p w14:paraId="537D7590" w14:textId="77777777" w:rsidR="00315B5F" w:rsidRDefault="00315B5F" w:rsidP="00315B5F">
      <w:r>
        <w:t>The Event class describes an action that occurs at a specific time frame see the [Event table](Tables/Event_table.csv) for the terms. To assess the resource status and trend as a response to management actions, stream habitat monitoring programs often implement rotating panel design, meaning that the project returns to a single location multiple times during the study duration.  Therefore a data set will contain numerous locations, and each location can include numerous events.</w:t>
      </w:r>
    </w:p>
    <w:p w14:paraId="0F13FA52" w14:textId="77777777" w:rsidR="00315B5F" w:rsidRDefault="00315B5F" w:rsidP="00315B5F"/>
    <w:p w14:paraId="0C76E094" w14:textId="08DBA6F3" w:rsidR="00315B5F" w:rsidRDefault="00315B5F" w:rsidP="00315B5F">
      <w:r>
        <w:t xml:space="preserve">## </w:t>
      </w:r>
      <w:r w:rsidR="00614C86">
        <w:t>Measurement</w:t>
      </w:r>
      <w:bookmarkStart w:id="0" w:name="_GoBack"/>
      <w:bookmarkEnd w:id="0"/>
      <w:r>
        <w:t xml:space="preserve"> Or Fact (Metrics)</w:t>
      </w:r>
    </w:p>
    <w:p w14:paraId="47923780" w14:textId="77777777" w:rsidR="00315B5F" w:rsidRDefault="00315B5F" w:rsidP="00315B5F">
      <w:r>
        <w:t xml:space="preserve">A metric is a value resulting from the reduction or processing of measures taken at an event based on the procedures defined by the response design. Programs derive a variety of metrics from a single measurement. For stream habitat data at each event, programs take multiple types of measures and produce various metrics from one measure; for example, the measurement for pools produce both percent pools and pool frequency. Events are associated with measurement by the </w:t>
      </w:r>
      <w:proofErr w:type="spellStart"/>
      <w:r>
        <w:t>eventID</w:t>
      </w:r>
      <w:proofErr w:type="spellEnd"/>
      <w:r>
        <w:t xml:space="preserve">, see the [Measurement Or Fact Table](Tables/MeasurementOrFact_table.csv) for the full definitions of terms. </w:t>
      </w:r>
    </w:p>
    <w:p w14:paraId="4F680A02" w14:textId="77777777" w:rsidR="00315B5F" w:rsidRDefault="00315B5F" w:rsidP="00315B5F"/>
    <w:p w14:paraId="6554C6C4" w14:textId="77777777" w:rsidR="00315B5F" w:rsidRDefault="00315B5F" w:rsidP="00315B5F">
      <w:r>
        <w:t xml:space="preserve">### Controlled Vocabulary  </w:t>
      </w:r>
    </w:p>
    <w:p w14:paraId="005A3775" w14:textId="67EA55A5" w:rsidR="00315B5F" w:rsidRDefault="00315B5F" w:rsidP="00315B5F">
      <w:r>
        <w:t xml:space="preserve">We defined a controlled vocabulary of metrics to select from for the </w:t>
      </w:r>
      <w:proofErr w:type="spellStart"/>
      <w:r>
        <w:t>MeasurmetID</w:t>
      </w:r>
      <w:proofErr w:type="spellEnd"/>
      <w:r>
        <w:t xml:space="preserve"> and populate the </w:t>
      </w:r>
      <w:proofErr w:type="spellStart"/>
      <w:r>
        <w:t>MeasurmentUnit</w:t>
      </w:r>
      <w:proofErr w:type="spellEnd"/>
      <w:r>
        <w:t xml:space="preserve"> in the </w:t>
      </w:r>
      <w:r>
        <w:t>Measurement</w:t>
      </w:r>
      <w:r>
        <w:t xml:space="preserve"> or Fact class. The standard language enables the integration of multiple habitat monitoring program metrics into on data set. </w:t>
      </w:r>
    </w:p>
    <w:p w14:paraId="200E2659" w14:textId="77777777" w:rsidR="00315B5F" w:rsidRDefault="00315B5F" w:rsidP="00315B5F"/>
    <w:p w14:paraId="59E1E991" w14:textId="1257A0AE" w:rsidR="00315B5F" w:rsidRDefault="00315B5F" w:rsidP="00315B5F">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Metrics </w:t>
      </w:r>
      <w:r>
        <w:lastRenderedPageBreak/>
        <w:t xml:space="preserve">are a value resulting from the reduction or processing of measurements taken at a site at a specific temporal unit one or more times during the study period based on the procedures defined by the response design. You can derive a variety of metrics from the original measurements.  These four programs collectively produce over 300 metrics, but have only a subset of metrics across programs. The program leads, and data managers from the four programs agreed on a sub-set of the metrics that can to share across the programs.  This subset is the first draft of the [controlled </w:t>
      </w:r>
      <w:r>
        <w:t>vocabulary]</w:t>
      </w:r>
      <w:r>
        <w:t>(Tables/StandardVocabulary.csv).</w:t>
      </w:r>
    </w:p>
    <w:p w14:paraId="4ACA419B" w14:textId="77777777" w:rsidR="00315B5F" w:rsidRDefault="00315B5F" w:rsidP="00315B5F"/>
    <w:p w14:paraId="4C43C0A8" w14:textId="77777777" w:rsidR="00315B5F" w:rsidRDefault="00315B5F" w:rsidP="00315B5F">
      <w:r>
        <w:t xml:space="preserve">The working group cross-walked each of their program's field names to the controlled vocabulary. We documented details of the metric combability discussions between the four programs in Appendix A of the [Data Exchange Specification](MetricLevelExchangeSpecifications.docx) document. </w:t>
      </w:r>
    </w:p>
    <w:p w14:paraId="5E42D5B4" w14:textId="77777777" w:rsidR="00315B5F" w:rsidRDefault="00315B5F" w:rsidP="00315B5F"/>
    <w:p w14:paraId="450D5114" w14:textId="399D173C" w:rsidR="00315B5F" w:rsidRDefault="00315B5F" w:rsidP="00315B5F">
      <w:r>
        <w:t xml:space="preserve">If partners wish to exchange additional metrics, they must update the controlled vocabulary in the repository. The list of metrics from the four programs not included in the first draft of the standard vocabulary or data exchange specifications is here: [list of </w:t>
      </w:r>
      <w:r>
        <w:t>metrics</w:t>
      </w:r>
      <w:r>
        <w:t xml:space="preserve"> not in the controlled vocabulary ](Tables/NotInControlledVocabularyOrDES.csv) </w:t>
      </w:r>
    </w:p>
    <w:p w14:paraId="2AEC3B51" w14:textId="77777777" w:rsidR="00315B5F" w:rsidRDefault="00315B5F" w:rsidP="00315B5F"/>
    <w:p w14:paraId="43AC5E1A" w14:textId="77777777" w:rsidR="00315B5F" w:rsidRDefault="00315B5F" w:rsidP="00315B5F">
      <w:r>
        <w:t xml:space="preserve"># Use Case </w:t>
      </w:r>
    </w:p>
    <w:p w14:paraId="46A2F6D1" w14:textId="018EECAE" w:rsidR="00315B5F" w:rsidRDefault="00315B5F" w:rsidP="00315B5F">
      <w:r>
        <w:t xml:space="preserve">We wrote code based on these data exchange </w:t>
      </w:r>
      <w:r>
        <w:t>specifications</w:t>
      </w:r>
      <w:r>
        <w:t xml:space="preserve">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w:t>
      </w:r>
      <w:proofErr w:type="spellStart"/>
      <w:r>
        <w:t>ScienceBase</w:t>
      </w:r>
      <w:proofErr w:type="spellEnd"/>
      <w:r>
        <w:t xml:space="preserve">, these exchange specifications and the field cross walk from this repository and data collection metrics from MonitoringResources.org[work flow diagram](WorkflowDiagram.png). The R code to </w:t>
      </w:r>
      <w:r>
        <w:t>integrate</w:t>
      </w:r>
      <w:r>
        <w:t xml:space="preserve"> data sets can be found at https://github.com/rascully/Integrating-Stream-Monitoring-Data-From-Multiple-Programs and the data set </w:t>
      </w:r>
      <w:r>
        <w:t>documentation</w:t>
      </w:r>
      <w:r>
        <w:t xml:space="preserve"> in </w:t>
      </w:r>
      <w:proofErr w:type="spellStart"/>
      <w:r>
        <w:t>ScinceBase</w:t>
      </w:r>
      <w:proofErr w:type="spellEnd"/>
      <w:r>
        <w:t xml:space="preserve"> at ADD SCIENCEBAES LINK WHEN I CAN </w:t>
      </w:r>
    </w:p>
    <w:p w14:paraId="74E394ED" w14:textId="77777777" w:rsidR="00315B5F" w:rsidRDefault="00315B5F" w:rsidP="00315B5F"/>
    <w:p w14:paraId="59D5429B" w14:textId="77777777" w:rsidR="00315B5F" w:rsidRDefault="00315B5F" w:rsidP="00315B5F">
      <w:r>
        <w:t># Conclusion</w:t>
      </w:r>
    </w:p>
    <w:p w14:paraId="65690D8C" w14:textId="77777777" w:rsidR="00315B5F" w:rsidRDefault="00315B5F" w:rsidP="00315B5F">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 '5% of research funds be invested in making data reusable'. Projects producing this type of data are already working beyond their capacity, so to integrate data between habitat programs, there needs to be supported in project budgets or for a centralized data manager to help implement and updated the necessary documentation and code to share data. </w:t>
      </w:r>
    </w:p>
    <w:p w14:paraId="0A399A84" w14:textId="77777777" w:rsidR="00315B5F" w:rsidRDefault="00315B5F" w:rsidP="00315B5F"/>
    <w:p w14:paraId="5EE96795" w14:textId="77777777" w:rsidR="00315B5F" w:rsidRDefault="00315B5F" w:rsidP="00315B5F">
      <w:r>
        <w:lastRenderedPageBreak/>
        <w:t xml:space="preserve"># References </w:t>
      </w:r>
    </w:p>
    <w:p w14:paraId="3B37B0B9" w14:textId="77777777" w:rsidR="00315B5F" w:rsidRDefault="00315B5F" w:rsidP="00315B5F">
      <w:r>
        <w:t>Mons, B. (2020). Invest 5% of research funds in ensuring data are reusable. Nature, 578(7796), 491.</w:t>
      </w:r>
    </w:p>
    <w:p w14:paraId="62836AC4" w14:textId="77777777" w:rsidR="00315B5F" w:rsidRDefault="00315B5F" w:rsidP="00315B5F"/>
    <w:p w14:paraId="66A3DEEE" w14:textId="77777777" w:rsidR="00315B5F" w:rsidRDefault="00315B5F" w:rsidP="00315B5F">
      <w:proofErr w:type="spellStart"/>
      <w:r>
        <w:t>Kulvatunyou</w:t>
      </w:r>
      <w:proofErr w:type="spellEnd"/>
      <w:r>
        <w:t xml:space="preserve">, B., Morris, K. C., </w:t>
      </w:r>
      <w:proofErr w:type="spellStart"/>
      <w:r>
        <w:t>Ivezic</w:t>
      </w:r>
      <w:proofErr w:type="spellEnd"/>
      <w:r>
        <w:t>, N., &amp; Frechette, S. (2008). Development life cycle for semantically coherent data exchange specification. Concurrent Engineering, 16(4), 279-290.</w:t>
      </w:r>
    </w:p>
    <w:p w14:paraId="37AC48B9" w14:textId="77777777" w:rsidR="00315B5F" w:rsidRDefault="00315B5F" w:rsidP="00315B5F"/>
    <w:p w14:paraId="676EA923" w14:textId="77777777" w:rsidR="00315B5F" w:rsidRDefault="00315B5F" w:rsidP="00315B5F">
      <w:proofErr w:type="spellStart"/>
      <w:r>
        <w:t>Wieczorek</w:t>
      </w:r>
      <w:proofErr w:type="spellEnd"/>
      <w:r>
        <w:t xml:space="preserve"> J, Bloom D, </w:t>
      </w:r>
      <w:proofErr w:type="spellStart"/>
      <w:r>
        <w:t>Guralnick</w:t>
      </w:r>
      <w:proofErr w:type="spellEnd"/>
      <w:r>
        <w:t xml:space="preserve"> R, Blum S, </w:t>
      </w:r>
      <w:proofErr w:type="spellStart"/>
      <w:r>
        <w:t>Döring</w:t>
      </w:r>
      <w:proofErr w:type="spellEnd"/>
      <w:r>
        <w:t xml:space="preserve"> M, et al. (2012) Darwin Core: An Evolving Community-Developed Biodiversity Data Standard. </w:t>
      </w:r>
      <w:proofErr w:type="spellStart"/>
      <w:r>
        <w:t>PLoS</w:t>
      </w:r>
      <w:proofErr w:type="spellEnd"/>
      <w:r>
        <w:t xml:space="preserve"> ONE 7(1): e29715. https://doi.org/10.1371/journal.pone.0029715</w:t>
      </w:r>
    </w:p>
    <w:p w14:paraId="1B5B8BF1" w14:textId="77777777" w:rsidR="00315B5F" w:rsidRDefault="00315B5F" w:rsidP="00315B5F"/>
    <w:p w14:paraId="2214696E" w14:textId="77777777" w:rsidR="00315B5F" w:rsidRDefault="00315B5F" w:rsidP="00315B5F">
      <w:r>
        <w:t>Wikipedia contributors. 'Machine-readable data.' Wikipedia, The Free Encyclopedia. Wikipedia, The Free Encyclopedia, 6 Aug. 2013. Web. 21 Aug. 2014.</w:t>
      </w:r>
    </w:p>
    <w:p w14:paraId="041D6261" w14:textId="77777777" w:rsidR="00315B5F" w:rsidRDefault="00315B5F" w:rsidP="00315B5F"/>
    <w:p w14:paraId="7653C64D" w14:textId="77777777" w:rsidR="00315B5F" w:rsidRDefault="00315B5F" w:rsidP="00315B5F"/>
    <w:p w14:paraId="06EB787A" w14:textId="77777777" w:rsidR="00315B5F" w:rsidRDefault="00315B5F" w:rsidP="00315B5F"/>
    <w:p w14:paraId="327722CF" w14:textId="77777777" w:rsidR="001E339B" w:rsidRDefault="001E339B"/>
    <w:sectPr w:rsidR="001E33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tTCwMLI0MjE2NzZQ0lEKTi0uzszPAykwrAUA4nXUKSwAAAA="/>
  </w:docVars>
  <w:rsids>
    <w:rsidRoot w:val="00315B5F"/>
    <w:rsid w:val="001E339B"/>
    <w:rsid w:val="00315B5F"/>
    <w:rsid w:val="00614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6B88A"/>
  <w15:chartTrackingRefBased/>
  <w15:docId w15:val="{D6BDDDDE-95F6-4C83-A50B-2C552FB5E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4</Pages>
  <Words>1401</Words>
  <Characters>7987</Characters>
  <Application>Microsoft Office Word</Application>
  <DocSecurity>0</DocSecurity>
  <Lines>66</Lines>
  <Paragraphs>18</Paragraphs>
  <ScaleCrop>false</ScaleCrop>
  <Company/>
  <LinksUpToDate>false</LinksUpToDate>
  <CharactersWithSpaces>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ully, Rebecca A</dc:creator>
  <cp:keywords/>
  <dc:description/>
  <cp:lastModifiedBy>Scully, Rebecca A</cp:lastModifiedBy>
  <cp:revision>2</cp:revision>
  <dcterms:created xsi:type="dcterms:W3CDTF">2021-01-27T21:54:00Z</dcterms:created>
  <dcterms:modified xsi:type="dcterms:W3CDTF">2021-01-27T22:41:00Z</dcterms:modified>
</cp:coreProperties>
</file>